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37DD" w:rsidRDefault="00E837DD" w:rsidP="00E837DD">
      <w:pPr>
        <w:shd w:val="clear" w:color="auto" w:fill="FFFFFF"/>
        <w:spacing w:after="0" w:line="240" w:lineRule="auto"/>
        <w:jc w:val="center"/>
        <w:rPr>
          <w:rFonts w:eastAsia="Times New Roman"/>
          <w:b/>
          <w:color w:val="222222"/>
          <w:sz w:val="24"/>
        </w:rPr>
      </w:pPr>
      <w:bookmarkStart w:id="0" w:name="_GoBack"/>
      <w:bookmarkEnd w:id="0"/>
      <w:r w:rsidRPr="00E837DD">
        <w:rPr>
          <w:rFonts w:eastAsia="Times New Roman"/>
          <w:b/>
          <w:color w:val="222222"/>
          <w:sz w:val="24"/>
        </w:rPr>
        <w:t>HƯỚNG DẪN XÂY DỰNG VIDEO CLIP</w:t>
      </w:r>
      <w:r>
        <w:rPr>
          <w:rFonts w:eastAsia="Times New Roman"/>
          <w:b/>
          <w:color w:val="222222"/>
          <w:sz w:val="24"/>
        </w:rPr>
        <w:t xml:space="preserve"> </w:t>
      </w:r>
    </w:p>
    <w:p w:rsidR="00E837DD" w:rsidRPr="00E837DD" w:rsidRDefault="00E837DD" w:rsidP="00E837DD">
      <w:pPr>
        <w:shd w:val="clear" w:color="auto" w:fill="FFFFFF"/>
        <w:spacing w:after="0" w:line="240" w:lineRule="auto"/>
        <w:jc w:val="center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>(THAM KHẢO)</w:t>
      </w:r>
    </w:p>
    <w:p w:rsidR="00E837DD" w:rsidRDefault="00E837DD" w:rsidP="00421DB2">
      <w:pPr>
        <w:shd w:val="clear" w:color="auto" w:fill="FFFFFF"/>
        <w:spacing w:after="0" w:line="240" w:lineRule="auto"/>
        <w:rPr>
          <w:rFonts w:eastAsia="Times New Roman"/>
          <w:color w:val="222222"/>
          <w:sz w:val="24"/>
        </w:rPr>
      </w:pPr>
    </w:p>
    <w:p w:rsidR="00421DB2" w:rsidRPr="00E837DD" w:rsidRDefault="00421DB2" w:rsidP="00E837DD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284" w:hanging="284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b/>
          <w:color w:val="222222"/>
          <w:sz w:val="24"/>
        </w:rPr>
        <w:t>Thời lượng:</w:t>
      </w:r>
      <w:r w:rsidRPr="00E837DD">
        <w:rPr>
          <w:rFonts w:eastAsia="Times New Roman"/>
          <w:color w:val="222222"/>
          <w:sz w:val="24"/>
        </w:rPr>
        <w:t xml:space="preserve"> tối thiểu 3 phút, tối đa 5 phút</w:t>
      </w:r>
    </w:p>
    <w:p w:rsidR="00421DB2" w:rsidRPr="00E837DD" w:rsidRDefault="00421DB2" w:rsidP="00E837DD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284" w:hanging="284"/>
        <w:rPr>
          <w:rFonts w:eastAsia="Times New Roman"/>
          <w:b/>
          <w:color w:val="222222"/>
          <w:sz w:val="24"/>
        </w:rPr>
      </w:pPr>
      <w:r w:rsidRPr="00E837DD">
        <w:rPr>
          <w:rFonts w:eastAsia="Times New Roman"/>
          <w:b/>
          <w:color w:val="222222"/>
          <w:sz w:val="24"/>
        </w:rPr>
        <w:t>Định dạng: </w:t>
      </w:r>
    </w:p>
    <w:p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>Chuẩn hình ảnh: mp4/mov/mpeg</w:t>
      </w:r>
    </w:p>
    <w:p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>Chuẩn âm thanh: wav/mp3/aac, stereo</w:t>
      </w:r>
    </w:p>
    <w:p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>Tỉ lệ khung hình: 16:9, tối thiểu chuẩn full HD (1920x1080)</w:t>
      </w:r>
    </w:p>
    <w:p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>Bitrate: tối thiểu 20Mbps</w:t>
      </w:r>
    </w:p>
    <w:p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>Frame rate: 25fps/ 30fps</w:t>
      </w:r>
    </w:p>
    <w:p w:rsidR="00421DB2" w:rsidRPr="00E837DD" w:rsidRDefault="00421DB2" w:rsidP="00E837DD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284" w:hanging="284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b/>
          <w:color w:val="222222"/>
          <w:sz w:val="24"/>
        </w:rPr>
        <w:t>Dung</w:t>
      </w:r>
      <w:r w:rsidRPr="00E837DD">
        <w:rPr>
          <w:rFonts w:eastAsia="Times New Roman"/>
          <w:color w:val="222222"/>
          <w:sz w:val="24"/>
        </w:rPr>
        <w:t xml:space="preserve"> </w:t>
      </w:r>
      <w:r w:rsidRPr="00E837DD">
        <w:rPr>
          <w:rFonts w:eastAsia="Times New Roman"/>
          <w:b/>
          <w:color w:val="222222"/>
          <w:sz w:val="24"/>
        </w:rPr>
        <w:t>lượng tối đa:</w:t>
      </w:r>
      <w:r w:rsidRPr="00E837DD">
        <w:rPr>
          <w:rFonts w:eastAsia="Times New Roman"/>
          <w:color w:val="222222"/>
          <w:sz w:val="24"/>
        </w:rPr>
        <w:t xml:space="preserve"> 1GB</w:t>
      </w:r>
    </w:p>
    <w:p w:rsidR="00421DB2" w:rsidRPr="00E837DD" w:rsidRDefault="00421DB2" w:rsidP="00E837DD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284" w:hanging="284"/>
        <w:rPr>
          <w:rFonts w:eastAsia="Times New Roman"/>
          <w:b/>
          <w:color w:val="222222"/>
          <w:sz w:val="24"/>
        </w:rPr>
      </w:pPr>
      <w:r w:rsidRPr="00E837DD">
        <w:rPr>
          <w:rFonts w:eastAsia="Times New Roman"/>
          <w:b/>
          <w:color w:val="222222"/>
          <w:sz w:val="24"/>
        </w:rPr>
        <w:t>Bố cục:</w:t>
      </w:r>
    </w:p>
    <w:p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jc w:val="both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>Giới thiệu bản thân: tối đa 1 phút</w:t>
      </w:r>
    </w:p>
    <w:p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jc w:val="both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>Nội dung</w:t>
      </w:r>
      <w:r w:rsidR="009905CD">
        <w:rPr>
          <w:rFonts w:eastAsia="Times New Roman"/>
          <w:color w:val="222222"/>
          <w:sz w:val="24"/>
        </w:rPr>
        <w:t>:</w:t>
      </w:r>
      <w:r w:rsidRPr="00E837DD">
        <w:rPr>
          <w:rFonts w:eastAsia="Times New Roman"/>
          <w:color w:val="222222"/>
          <w:sz w:val="24"/>
        </w:rPr>
        <w:t xml:space="preserve"> </w:t>
      </w:r>
      <w:r w:rsidR="009905CD">
        <w:rPr>
          <w:rFonts w:eastAsia="Times New Roman"/>
          <w:color w:val="222222"/>
          <w:sz w:val="24"/>
        </w:rPr>
        <w:t xml:space="preserve">Dựa vào Nhật ký TSNN, trình bày tóm tắt </w:t>
      </w:r>
      <w:r w:rsidRPr="00E837DD">
        <w:rPr>
          <w:rFonts w:eastAsia="Times New Roman"/>
          <w:color w:val="222222"/>
          <w:sz w:val="24"/>
        </w:rPr>
        <w:t>công việc đã làm</w:t>
      </w:r>
      <w:r w:rsidR="009905CD">
        <w:rPr>
          <w:rFonts w:eastAsia="Times New Roman"/>
          <w:color w:val="222222"/>
          <w:sz w:val="24"/>
        </w:rPr>
        <w:t xml:space="preserve"> với </w:t>
      </w:r>
      <w:r w:rsidRPr="00E837DD">
        <w:rPr>
          <w:rFonts w:eastAsia="Times New Roman"/>
          <w:color w:val="222222"/>
          <w:sz w:val="24"/>
        </w:rPr>
        <w:t>cách thể hiện theo sự sáng tạo (</w:t>
      </w:r>
      <w:r w:rsidR="009905CD">
        <w:rPr>
          <w:rFonts w:eastAsia="Times New Roman"/>
          <w:color w:val="222222"/>
          <w:sz w:val="24"/>
        </w:rPr>
        <w:t xml:space="preserve">như </w:t>
      </w:r>
      <w:r w:rsidRPr="00E837DD">
        <w:rPr>
          <w:rFonts w:eastAsia="Times New Roman"/>
          <w:color w:val="222222"/>
          <w:sz w:val="24"/>
        </w:rPr>
        <w:t>đặc tả, phỏng vấn, kể chuyện</w:t>
      </w:r>
      <w:r w:rsidR="009905CD">
        <w:rPr>
          <w:rFonts w:eastAsia="Times New Roman"/>
          <w:color w:val="222222"/>
          <w:sz w:val="24"/>
        </w:rPr>
        <w:t>,</w:t>
      </w:r>
      <w:r w:rsidRPr="00E837DD">
        <w:rPr>
          <w:rFonts w:eastAsia="Times New Roman"/>
          <w:color w:val="222222"/>
          <w:sz w:val="24"/>
        </w:rPr>
        <w:t xml:space="preserve"> ...) không quá 3 phút</w:t>
      </w:r>
    </w:p>
    <w:p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jc w:val="both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>Đề xuất, kiến nghị: tối đa 1 phút</w:t>
      </w:r>
    </w:p>
    <w:p w:rsidR="00421DB2" w:rsidRPr="00E837DD" w:rsidRDefault="00421DB2" w:rsidP="00E837DD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ind w:left="284" w:hanging="284"/>
        <w:rPr>
          <w:rFonts w:eastAsia="Times New Roman"/>
          <w:b/>
          <w:color w:val="222222"/>
          <w:sz w:val="24"/>
        </w:rPr>
      </w:pPr>
      <w:r w:rsidRPr="00E837DD">
        <w:rPr>
          <w:rFonts w:eastAsia="Times New Roman"/>
          <w:b/>
          <w:color w:val="222222"/>
          <w:sz w:val="24"/>
        </w:rPr>
        <w:t>Hình thức nộp:</w:t>
      </w:r>
    </w:p>
    <w:p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jc w:val="both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>File kĩ thuật số chuẩn theo qui định b</w:t>
      </w:r>
      <w:r w:rsidR="00E837DD">
        <w:rPr>
          <w:rFonts w:eastAsia="Times New Roman"/>
          <w:color w:val="222222"/>
          <w:sz w:val="24"/>
        </w:rPr>
        <w:t>ằng usb/ ổ cứng/ đĩa CD nộp trực tiếp tại Khoa</w:t>
      </w:r>
    </w:p>
    <w:p w:rsidR="00421DB2" w:rsidRPr="00E837DD" w:rsidRDefault="00421DB2" w:rsidP="00E837DD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567" w:hanging="284"/>
        <w:jc w:val="both"/>
        <w:rPr>
          <w:rFonts w:eastAsia="Times New Roman"/>
          <w:color w:val="222222"/>
          <w:sz w:val="24"/>
        </w:rPr>
      </w:pPr>
      <w:r w:rsidRPr="00E837DD">
        <w:rPr>
          <w:rFonts w:eastAsia="Times New Roman"/>
          <w:color w:val="222222"/>
          <w:sz w:val="24"/>
        </w:rPr>
        <w:t xml:space="preserve">File kĩ thuật số chuẩn theo qui định bằng link tải file gốc </w:t>
      </w:r>
      <w:r w:rsidR="00E837DD">
        <w:rPr>
          <w:rFonts w:eastAsia="Times New Roman"/>
          <w:color w:val="222222"/>
          <w:sz w:val="24"/>
        </w:rPr>
        <w:t xml:space="preserve">lên </w:t>
      </w:r>
      <w:r w:rsidRPr="00E837DD">
        <w:rPr>
          <w:rFonts w:eastAsia="Times New Roman"/>
          <w:color w:val="222222"/>
          <w:sz w:val="24"/>
        </w:rPr>
        <w:t>Google Drive</w:t>
      </w:r>
    </w:p>
    <w:p w:rsidR="00AF0575" w:rsidRPr="00E837DD" w:rsidRDefault="00E837DD" w:rsidP="00E837DD">
      <w:pPr>
        <w:shd w:val="clear" w:color="auto" w:fill="FFFFFF"/>
        <w:spacing w:after="0" w:line="360" w:lineRule="auto"/>
        <w:ind w:firstLine="283"/>
        <w:jc w:val="both"/>
        <w:rPr>
          <w:rFonts w:eastAsia="Times New Roman"/>
          <w:i/>
          <w:color w:val="222222"/>
          <w:sz w:val="24"/>
        </w:rPr>
      </w:pPr>
      <w:r>
        <w:rPr>
          <w:rFonts w:eastAsia="Times New Roman"/>
          <w:i/>
          <w:color w:val="222222"/>
          <w:sz w:val="24"/>
        </w:rPr>
        <w:t xml:space="preserve">Lưu ý: </w:t>
      </w:r>
      <w:r w:rsidR="00421DB2" w:rsidRPr="00E837DD">
        <w:rPr>
          <w:rFonts w:eastAsia="Times New Roman"/>
          <w:i/>
          <w:color w:val="222222"/>
          <w:sz w:val="24"/>
        </w:rPr>
        <w:t>Không nộp file qua các mạng xã hội video (youtube, vimeo, facebook</w:t>
      </w:r>
      <w:proofErr w:type="gramStart"/>
      <w:r w:rsidR="00421DB2" w:rsidRPr="00E837DD">
        <w:rPr>
          <w:rFonts w:eastAsia="Times New Roman"/>
          <w:i/>
          <w:color w:val="222222"/>
          <w:sz w:val="24"/>
        </w:rPr>
        <w:t>,...</w:t>
      </w:r>
      <w:proofErr w:type="gramEnd"/>
      <w:r w:rsidR="00421DB2" w:rsidRPr="00E837DD">
        <w:rPr>
          <w:rFonts w:eastAsia="Times New Roman"/>
          <w:i/>
          <w:color w:val="222222"/>
          <w:sz w:val="24"/>
        </w:rPr>
        <w:t>)</w:t>
      </w:r>
    </w:p>
    <w:sectPr w:rsidR="00AF0575" w:rsidRPr="00E837DD" w:rsidSect="00A1283A">
      <w:pgSz w:w="12240" w:h="15840"/>
      <w:pgMar w:top="851" w:right="1134" w:bottom="567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12753A"/>
    <w:multiLevelType w:val="hybridMultilevel"/>
    <w:tmpl w:val="4FFAC030"/>
    <w:lvl w:ilvl="0" w:tplc="8CF4DB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EF1FEA"/>
    <w:multiLevelType w:val="hybridMultilevel"/>
    <w:tmpl w:val="339407D2"/>
    <w:lvl w:ilvl="0" w:tplc="FACE54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NzA0NrI0MrawNLNQ0lEKTi0uzszPAykwqgUAWSLENCwAAAA="/>
  </w:docVars>
  <w:rsids>
    <w:rsidRoot w:val="009C3C9F"/>
    <w:rsid w:val="00034539"/>
    <w:rsid w:val="00421DB2"/>
    <w:rsid w:val="007363E5"/>
    <w:rsid w:val="00914720"/>
    <w:rsid w:val="009905CD"/>
    <w:rsid w:val="009C3C9F"/>
    <w:rsid w:val="00A1283A"/>
    <w:rsid w:val="00AF0575"/>
    <w:rsid w:val="00E83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6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7D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6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7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4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Trong</dc:creator>
  <cp:lastModifiedBy>Phan Thi Thanh Thuy</cp:lastModifiedBy>
  <cp:revision>2</cp:revision>
  <dcterms:created xsi:type="dcterms:W3CDTF">2018-11-06T09:28:00Z</dcterms:created>
  <dcterms:modified xsi:type="dcterms:W3CDTF">2019-02-27T08:35:00Z</dcterms:modified>
</cp:coreProperties>
</file>